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iologist Internship Position at [Organization Name], Wellington, New Zea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Wellington, New Zealand</w:t>
      </w:r>
    </w:p>
    <w:p>
      <w:pPr>
        <w:pStyle w:val="BodyText"/>
      </w:pPr>
      <w:r>
        <w:t xml:space="preserve">Date: [Current Date]</w:t>
      </w:r>
    </w:p>
    <w:bookmarkStart w:id="21" w:name="dear-mr.ms.mx.-last-name-or-hiring-team"/>
    <w:p>
      <w:pPr>
        <w:pStyle w:val="Heading2"/>
      </w:pPr>
      <w:r>
        <w:t xml:space="preserve">Dear [Mr./Ms./Mx. Last Name or Hiring Team],</w:t>
      </w:r>
    </w:p>
    <w:bookmarkEnd w:id="21"/>
    <w:p>
      <w:pPr>
        <w:pStyle w:val="FirstParagraph"/>
      </w:pPr>
      <w:r>
        <w:t xml:space="preserve">It is with profound enthusiasm that I submit my application for the Biologist Internship position at your esteemed organization in New Zealand Wellington, as advertised on [Platform where you saw the advertisement - e.g., University Career Portal, Department of Conservation website]. As a dedicated and passionate biology student currently completing my Bachelor of Science (Honours) in Environmental Biology at Victoria University of Wellington, I am eager to contribute my academic foundation, fieldwork experience, and deep appreciation for Aotearoa's unique ecosystems to your team. This Internship Application Letter represents not merely a formal submission, but a genuine expression of my commitment to advancing ecological science within the vibrant scientific community of New Zealand Wellington.</w:t>
      </w:r>
    </w:p>
    <w:p>
      <w:pPr>
        <w:pStyle w:val="BodyText"/>
      </w:pPr>
      <w:r>
        <w:t xml:space="preserve">My academic journey has been meticulously aligned with the conservation priorities and research methodologies prevalent in New Zealand Wellington. During my coursework at Victoria University, I have immersed myself in subjects directly relevant to your organization's mission, including Advanced Terrestrial Ecology, Conservation Genetics of Endemic Species, and Applied Field Biology. My recent thesis on "The Impact of Urban Expansion on Native Invertebrate Diversity in the Wellington Region" required extensive fieldwork across Te Papa Whakararekare (the Wellington Botanic Garden) and coastal reserves at Ōtari-Wilton's Bush. This project involved meticulous species identification, habitat assessment, soil analysis, and data collection using GPS and GIS technologies – skills I am confident will translate immediately to your internship requirements. My academic record includes a 7.8/10 GPA (First Class Honours equivalent), demonstrating my capacity for rigorous scientific inquiry within the New Zealand context.</w:t>
      </w:r>
    </w:p>
    <w:p>
      <w:pPr>
        <w:pStyle w:val="BodyText"/>
      </w:pPr>
      <w:r>
        <w:t xml:space="preserve">What truly ignites my passion for this Biologist Internship is the unique ecological tapestry of New Zealand Wellington. This city, nestled between the Pacific Ocean and the Tararua Mountains, represents a living laboratory for studying island biogeography, conservation challenges specific to endemic species like the kākāpō and tuatara, and innovative urban-rural interface management. My previous internship with DOC (Department of Conservation) at Wellington's Kaitoke Regional Park provided invaluable hands-on experience in pest control operations targeting invasive species threatening native bird populations. I assisted in setting up monitoring traps for rats and stoats, collected data on the effectiveness of biocontrol methods, and contributed to community education programs about predator-free initiatives – initiatives deeply resonant with Wellington’s ambitious 'Wellington 2040' sustainability goals. This experience solidified my understanding that effective biology work in New Zealand Wellington demands not just scientific rigor but also deep cultural sensitivity and collaboration with Māori iwi (tribes) through frameworks like Te Tiriti o Waitangi.</w:t>
      </w:r>
    </w:p>
    <w:p>
      <w:pPr>
        <w:pStyle w:val="BodyText"/>
      </w:pPr>
      <w:r>
        <w:t xml:space="preserve">I am particularly drawn to your organization's pioneering work in [Mention Specific Project/Initiative if known - e.g., "restoring the Wellington Harbour ecosystem" or "developing climate-resilient native forests"]. My skills in statistical analysis using R and Python, proficiency in species identification (both flora and fauna common to the Wellington region), and experience with standard field equipment (e.g., pitfall traps, mist nets, water quality sensors) position me to immediately support your ongoing projects. During my university placements, I demonstrated strong collaborative abilities – working alongside ecologists from the Cawthron Institute and local iwi groups on a project mapping rare plant habitats near the Hutt Valley. I am adept at maintaining meticulous field notebooks and laboratory records, adhering strictly to ethical protocols for animal handling (as required under the Animal Welfare Act 1999) and environmental protection standards. My fluency in te reo Māori (basic conversational level) further reflects my commitment to engaging respectfully within New Zealand's cultural landscape.</w:t>
      </w:r>
    </w:p>
    <w:p>
      <w:pPr>
        <w:pStyle w:val="BodyText"/>
      </w:pPr>
      <w:r>
        <w:t xml:space="preserve">Wellington’s status as the heart of New Zealand's scientific and environmental governance makes it an ideal location for this internship. The city hosts key institutions like the National Institute of Water and Atmospheric Research (NIWA), Landcare Research, and numerous NGOs focused on biodiversity conservation – creating a dynamic ecosystem for learning that is unparalleled in its proximity to real-world applications. I am eager to learn from your team's expertise while contributing my fresh perspective and technical skills. My ability to adapt quickly in field conditions, manage detailed data sets, and communicate findings clearly aligns perfectly with the expectations outlined for this Biologist Internship. I understand that success here requires dedication not just to science, but to the specific challenges of preserving New Zealand’s irreplaceable natural heritage within a rapidly changing urban environment like Wellington.</w:t>
      </w:r>
    </w:p>
    <w:p>
      <w:pPr>
        <w:pStyle w:val="BodyText"/>
      </w:pPr>
      <w:r>
        <w:t xml:space="preserve">My resume, attached for your detailed review, elaborates on my academic projects, technical competencies, and volunteer work. I have also included two reference letters from Dr. Eleanor Chen (Senior Lecturer in Ecology at Victoria University) and Mr. Thomas Rangi (Area Manager of DOC Wellington), both of whom can speak to my fieldwork capabilities and ethical approach to biology in New Zealand contexts. I am available for an interview at your earliest convenience, whether remotely via Zoom or in person within the Wellington region – reflecting my commitment to this opportunity regardless of logistical constraints.</w:t>
      </w:r>
    </w:p>
    <w:p>
      <w:pPr>
        <w:pStyle w:val="BodyText"/>
      </w:pPr>
      <w:r>
        <w:t xml:space="preserve">Thank you for considering my application for this vital Biologist Internship. I am deeply motivated by the prospect of contributing to meaningful ecological work in New Zealand Wellington, a city that embodies the perfect intersection of scientific innovation and environmental stewardship. I am confident that my academic preparation, field experience, and unwavering dedication to conservation principles make me an excellent fit for your team. I look forward to discussing how my skills can support your organization's mission during an interview.</w:t>
      </w:r>
    </w:p>
    <w:p>
      <w:pPr>
        <w:pStyle w:val="BodyText"/>
      </w:pPr>
      <w:r>
        <w:t xml:space="preserve">Yours sincerely,</w:t>
      </w:r>
    </w:p>
    <w:p>
      <w:pPr>
        <w:pStyle w:val="BodyText"/>
      </w:pPr>
      <w:r>
        <w:t xml:space="preserve">[Your Handwritten Signature (if sending physical copy)]</w:t>
      </w:r>
    </w:p>
    <w:p>
      <w:pPr>
        <w:pStyle w:val="BodyText"/>
      </w:pPr>
      <w:r>
        <w:t xml:space="preserve">[Your Typed Full Name]</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3T21:27:11Z</dcterms:created>
  <dcterms:modified xsi:type="dcterms:W3CDTF">2026-07-23T21:27:11Z</dcterms:modified>
</cp:coreProperties>
</file>

<file path=docProps/custom.xml><?xml version="1.0" encoding="utf-8"?>
<Properties xmlns="http://schemas.openxmlformats.org/officeDocument/2006/custom-properties" xmlns:vt="http://schemas.openxmlformats.org/officeDocument/2006/docPropsVTypes"/>
</file>